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E7C0932" w14:textId="77777777" w:rsidR="00DC38B8" w:rsidRDefault="00266165" w:rsidP="008F020A">
      <w:pPr>
        <w:tabs>
          <w:tab w:val="left" w:pos="2160"/>
        </w:tabs>
        <w:autoSpaceDE w:val="0"/>
        <w:autoSpaceDN w:val="0"/>
        <w:adjustRightInd w:val="0"/>
        <w:rPr>
          <w:rFonts w:ascii="Cambria" w:hAnsi="Cambria"/>
          <w:b/>
        </w:rPr>
      </w:pP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A134F9" wp14:editId="1079F8B8">
                <wp:simplePos x="0" y="0"/>
                <wp:positionH relativeFrom="column">
                  <wp:posOffset>4476750</wp:posOffset>
                </wp:positionH>
                <wp:positionV relativeFrom="paragraph">
                  <wp:posOffset>247650</wp:posOffset>
                </wp:positionV>
                <wp:extent cx="2352675" cy="0"/>
                <wp:effectExtent l="0" t="19050" r="47625" b="381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56BB4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2.5pt,19.5pt" to="537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477087" wp14:editId="79B4C208">
                <wp:simplePos x="0" y="0"/>
                <wp:positionH relativeFrom="column">
                  <wp:posOffset>28575</wp:posOffset>
                </wp:positionH>
                <wp:positionV relativeFrom="paragraph">
                  <wp:posOffset>247650</wp:posOffset>
                </wp:positionV>
                <wp:extent cx="2314575" cy="0"/>
                <wp:effectExtent l="0" t="19050" r="47625" b="38100"/>
                <wp:wrapSquare wrapText="bothSides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1835F4" id="Straight Connector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25pt,19.5pt" to="18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="001074EF" w:rsidRPr="001074EF">
        <w:rPr>
          <w:rFonts w:ascii="Cambria" w:hAnsi="Cambria"/>
          <w:b/>
          <w:noProof/>
        </w:rPr>
        <w:drawing>
          <wp:anchor distT="0" distB="0" distL="114300" distR="114300" simplePos="0" relativeHeight="251663360" behindDoc="1" locked="0" layoutInCell="1" allowOverlap="1" wp14:anchorId="2684A8B1" wp14:editId="4A484479">
            <wp:simplePos x="0" y="0"/>
            <wp:positionH relativeFrom="margin">
              <wp:posOffset>2438400</wp:posOffset>
            </wp:positionH>
            <wp:positionV relativeFrom="page">
              <wp:posOffset>438150</wp:posOffset>
            </wp:positionV>
            <wp:extent cx="1931670" cy="855980"/>
            <wp:effectExtent l="0" t="0" r="0" b="1270"/>
            <wp:wrapTight wrapText="bothSides">
              <wp:wrapPolygon edited="0">
                <wp:start x="0" y="0"/>
                <wp:lineTo x="0" y="21151"/>
                <wp:lineTo x="2130" y="21151"/>
                <wp:lineTo x="3195" y="21151"/>
                <wp:lineTo x="21302" y="21151"/>
                <wp:lineTo x="21302" y="0"/>
                <wp:lineTo x="0" y="0"/>
              </wp:wrapPolygon>
            </wp:wrapTight>
            <wp:docPr id="1" name="Picture 1" descr="C:\Users\nita\Documents\templates\ECP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a\Documents\templates\ECPC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6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798F84" w14:textId="77777777" w:rsidR="00506C57" w:rsidRDefault="00506C57" w:rsidP="00526EA6">
      <w:pPr>
        <w:tabs>
          <w:tab w:val="center" w:pos="2250"/>
        </w:tabs>
        <w:autoSpaceDE w:val="0"/>
        <w:autoSpaceDN w:val="0"/>
        <w:adjustRightInd w:val="0"/>
        <w:rPr>
          <w:rFonts w:ascii="Cambria" w:hAnsi="Cambria"/>
          <w:b/>
        </w:rPr>
      </w:pPr>
    </w:p>
    <w:p w14:paraId="4D839850" w14:textId="77777777" w:rsidR="00526EA6" w:rsidRPr="00506C57" w:rsidRDefault="00526EA6" w:rsidP="00526EA6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14:paraId="4C771B57" w14:textId="77777777" w:rsidR="00196667" w:rsidRDefault="00196667" w:rsidP="000D4538">
      <w:pPr>
        <w:spacing w:line="360" w:lineRule="auto"/>
        <w:jc w:val="center"/>
        <w:rPr>
          <w:b/>
          <w:bCs/>
          <w:sz w:val="28"/>
          <w:highlight w:val="yellow"/>
        </w:rPr>
      </w:pPr>
    </w:p>
    <w:p w14:paraId="1060B020" w14:textId="77777777" w:rsidR="00E40D9A" w:rsidRPr="00E40D9A" w:rsidRDefault="00E40D9A" w:rsidP="000D4538">
      <w:pPr>
        <w:spacing w:line="360" w:lineRule="auto"/>
        <w:jc w:val="center"/>
        <w:rPr>
          <w:b/>
          <w:bCs/>
          <w:sz w:val="28"/>
        </w:rPr>
      </w:pPr>
      <w:r w:rsidRPr="00E40D9A">
        <w:rPr>
          <w:b/>
          <w:bCs/>
          <w:sz w:val="28"/>
        </w:rPr>
        <w:t>Summary</w:t>
      </w:r>
    </w:p>
    <w:p w14:paraId="68517518" w14:textId="77777777" w:rsidR="00177EC7" w:rsidRPr="00FC30C4" w:rsidRDefault="00177EC7" w:rsidP="00FC30C4">
      <w:pPr>
        <w:jc w:val="center"/>
        <w:rPr>
          <w:b/>
          <w:bCs/>
          <w:sz w:val="28"/>
        </w:rPr>
      </w:pPr>
    </w:p>
    <w:p w14:paraId="1805FFC6" w14:textId="77777777" w:rsidR="00D50CAD" w:rsidRPr="00775C2F" w:rsidRDefault="000D71FA" w:rsidP="00D50CAD">
      <w:pPr>
        <w:spacing w:line="360" w:lineRule="auto"/>
      </w:pPr>
      <w:r>
        <w:t>A s</w:t>
      </w:r>
      <w:r w:rsidRPr="000D71FA">
        <w:t>urvey</w:t>
      </w:r>
      <w:r w:rsidR="00D24315">
        <w:t xml:space="preserve"> of</w:t>
      </w:r>
      <w:r w:rsidRPr="000D71FA">
        <w:t xml:space="preserve"> </w:t>
      </w:r>
      <w:r w:rsidR="007D3FFD">
        <w:t xml:space="preserve">the </w:t>
      </w:r>
      <w:r>
        <w:t>Office of Special Education Programs (OSEP)-funded Personnel Preparation P</w:t>
      </w:r>
      <w:r w:rsidRPr="000D71FA">
        <w:t xml:space="preserve">rograms was conducted using Survey Monkey.  The survey asked questions </w:t>
      </w:r>
      <w:r w:rsidR="00177EC7" w:rsidRPr="000D71FA">
        <w:t>regarding accreditation, personnel preparation standards, and resources</w:t>
      </w:r>
      <w:r w:rsidRPr="000D71FA">
        <w:t xml:space="preserve"> needed</w:t>
      </w:r>
      <w:r w:rsidR="007A147E" w:rsidRPr="000D71FA">
        <w:t xml:space="preserve">.  </w:t>
      </w:r>
      <w:r w:rsidRPr="000D71FA">
        <w:t xml:space="preserve">We have received 24 responses to date.  </w:t>
      </w:r>
      <w:r w:rsidR="007A147E" w:rsidRPr="000D71FA">
        <w:t xml:space="preserve">This </w:t>
      </w:r>
      <w:r>
        <w:t>report summarizes</w:t>
      </w:r>
      <w:r w:rsidRPr="000D71FA">
        <w:t xml:space="preserve"> the 24 responses.</w:t>
      </w:r>
    </w:p>
    <w:p w14:paraId="3932118B" w14:textId="77777777" w:rsidR="009B54E1" w:rsidRDefault="009B54E1" w:rsidP="009B54E1">
      <w:pPr>
        <w:spacing w:line="360" w:lineRule="auto"/>
      </w:pPr>
    </w:p>
    <w:tbl>
      <w:tblPr>
        <w:tblW w:w="7680" w:type="dxa"/>
        <w:tblLook w:val="04A0" w:firstRow="1" w:lastRow="0" w:firstColumn="1" w:lastColumn="0" w:noHBand="0" w:noVBand="1"/>
      </w:tblPr>
      <w:tblGrid>
        <w:gridCol w:w="5940"/>
        <w:gridCol w:w="820"/>
        <w:gridCol w:w="920"/>
      </w:tblGrid>
      <w:tr w:rsidR="00E53652" w:rsidRPr="00E53652" w14:paraId="6D0A0E24" w14:textId="77777777" w:rsidTr="00E53652">
        <w:trPr>
          <w:trHeight w:val="330"/>
        </w:trPr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7C754" w14:textId="77777777" w:rsidR="00E53652" w:rsidRPr="00E53652" w:rsidRDefault="00E53652" w:rsidP="00E53652">
            <w:pPr>
              <w:rPr>
                <w:i/>
                <w:iCs/>
                <w:color w:val="000000"/>
              </w:rPr>
            </w:pPr>
            <w:r w:rsidRPr="00E53652">
              <w:rPr>
                <w:i/>
                <w:iCs/>
                <w:color w:val="000000"/>
              </w:rPr>
              <w:t>Table 1.  CAEP Accreditation (n=24)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06C673" w14:textId="77777777" w:rsidR="00E53652" w:rsidRPr="00E53652" w:rsidRDefault="00E53652" w:rsidP="00E53652">
            <w:pPr>
              <w:rPr>
                <w:i/>
                <w:iCs/>
                <w:color w:val="00000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F7D096" w14:textId="77777777" w:rsidR="00E53652" w:rsidRPr="00E53652" w:rsidRDefault="00E53652" w:rsidP="00E53652">
            <w:pPr>
              <w:rPr>
                <w:sz w:val="20"/>
                <w:szCs w:val="20"/>
              </w:rPr>
            </w:pPr>
          </w:p>
        </w:tc>
      </w:tr>
      <w:tr w:rsidR="00E53652" w:rsidRPr="00E53652" w14:paraId="2D765450" w14:textId="77777777" w:rsidTr="00E53652">
        <w:trPr>
          <w:trHeight w:val="315"/>
        </w:trPr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CD6600" w14:textId="77777777" w:rsidR="00E53652" w:rsidRPr="00E53652" w:rsidRDefault="00E53652" w:rsidP="00E53652">
            <w:pPr>
              <w:rPr>
                <w:b/>
                <w:bCs/>
                <w:color w:val="000000"/>
              </w:rPr>
            </w:pPr>
            <w:r w:rsidRPr="00E53652">
              <w:rPr>
                <w:b/>
                <w:bCs/>
                <w:color w:val="000000"/>
              </w:rPr>
              <w:t> 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CEEFA2" w14:textId="77777777" w:rsidR="00E53652" w:rsidRPr="00E53652" w:rsidRDefault="00E53652" w:rsidP="00E53652">
            <w:pPr>
              <w:jc w:val="center"/>
              <w:rPr>
                <w:b/>
                <w:bCs/>
                <w:color w:val="000000"/>
              </w:rPr>
            </w:pPr>
            <w:r w:rsidRPr="00E53652">
              <w:rPr>
                <w:b/>
                <w:bCs/>
                <w:color w:val="000000"/>
              </w:rPr>
              <w:t>Yes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CBE754" w14:textId="77777777" w:rsidR="00E53652" w:rsidRPr="00E53652" w:rsidRDefault="00E53652" w:rsidP="00E53652">
            <w:pPr>
              <w:jc w:val="center"/>
              <w:rPr>
                <w:b/>
                <w:bCs/>
                <w:color w:val="000000"/>
              </w:rPr>
            </w:pPr>
            <w:r w:rsidRPr="00E53652">
              <w:rPr>
                <w:b/>
                <w:bCs/>
                <w:color w:val="000000"/>
              </w:rPr>
              <w:t>No</w:t>
            </w:r>
          </w:p>
        </w:tc>
      </w:tr>
      <w:tr w:rsidR="00E53652" w:rsidRPr="00E53652" w14:paraId="0E876C4F" w14:textId="77777777" w:rsidTr="00E53652">
        <w:trPr>
          <w:trHeight w:val="330"/>
        </w:trPr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8D4FE3" w14:textId="77777777" w:rsidR="00E53652" w:rsidRPr="00E53652" w:rsidRDefault="00E53652" w:rsidP="00E53652">
            <w:pPr>
              <w:rPr>
                <w:b/>
                <w:bCs/>
                <w:color w:val="000000"/>
              </w:rPr>
            </w:pPr>
            <w:r w:rsidRPr="00E53652">
              <w:rPr>
                <w:b/>
                <w:bCs/>
                <w:color w:val="000000"/>
              </w:rPr>
              <w:t>Are you currently CAEP accredited?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3E9499" w14:textId="77777777" w:rsidR="00E53652" w:rsidRPr="00E53652" w:rsidRDefault="00E53652" w:rsidP="00E53652">
            <w:pPr>
              <w:jc w:val="center"/>
              <w:rPr>
                <w:color w:val="000000"/>
              </w:rPr>
            </w:pPr>
            <w:r w:rsidRPr="00E53652">
              <w:rPr>
                <w:bCs/>
                <w:color w:val="000000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D7A952" w14:textId="77777777" w:rsidR="00E53652" w:rsidRPr="00E53652" w:rsidRDefault="00E53652" w:rsidP="00E53652">
            <w:pPr>
              <w:jc w:val="center"/>
              <w:rPr>
                <w:color w:val="000000"/>
              </w:rPr>
            </w:pPr>
            <w:r w:rsidRPr="00E53652">
              <w:rPr>
                <w:bCs/>
                <w:color w:val="000000"/>
              </w:rPr>
              <w:t>8</w:t>
            </w:r>
          </w:p>
        </w:tc>
      </w:tr>
    </w:tbl>
    <w:p w14:paraId="7C52CB0B" w14:textId="77777777" w:rsidR="00177EC7" w:rsidRDefault="00177EC7" w:rsidP="009B54E1">
      <w:pPr>
        <w:spacing w:line="360" w:lineRule="auto"/>
      </w:pPr>
    </w:p>
    <w:p w14:paraId="0F44559E" w14:textId="77777777" w:rsidR="007E0D9A" w:rsidRDefault="007E0D9A" w:rsidP="009B54E1">
      <w:pPr>
        <w:spacing w:line="360" w:lineRule="auto"/>
      </w:pPr>
    </w:p>
    <w:tbl>
      <w:tblPr>
        <w:tblW w:w="9840" w:type="dxa"/>
        <w:tblLook w:val="04A0" w:firstRow="1" w:lastRow="0" w:firstColumn="1" w:lastColumn="0" w:noHBand="0" w:noVBand="1"/>
      </w:tblPr>
      <w:tblGrid>
        <w:gridCol w:w="8880"/>
        <w:gridCol w:w="960"/>
      </w:tblGrid>
      <w:tr w:rsidR="00AC2C34" w:rsidRPr="00AC2C34" w14:paraId="1EE14D50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95422C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2.  Other Accreditation (n=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187F88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</w:tr>
      <w:tr w:rsidR="00AC2C34" w:rsidRPr="00AC2C34" w14:paraId="3AC37D02" w14:textId="77777777" w:rsidTr="00AC2C34">
        <w:trPr>
          <w:trHeight w:val="315"/>
        </w:trPr>
        <w:tc>
          <w:tcPr>
            <w:tcW w:w="8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5FC5C9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33940D" w14:textId="77777777" w:rsidR="00AC2C34" w:rsidRPr="00AC2C34" w:rsidRDefault="007E0D9A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Count</w:t>
            </w:r>
            <w:r w:rsidR="00AC2C34" w:rsidRPr="00AC2C34">
              <w:rPr>
                <w:b/>
                <w:bCs/>
                <w:color w:val="000000"/>
              </w:rPr>
              <w:t> </w:t>
            </w:r>
          </w:p>
        </w:tc>
      </w:tr>
      <w:tr w:rsidR="00AC2C34" w:rsidRPr="00AC2C34" w14:paraId="4ED1C97D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9F77BC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If you are not currently CAEP accredited, please list your accreditation body: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C1687A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AC2C34" w:rsidRPr="00AC2C34" w14:paraId="2D093DFF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2BB0F3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ccreditation Council for Occupational Therapy Education (ACOT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3053BC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2089F2E9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9C2C4A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A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5BE5C1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0AD0C36C" w14:textId="77777777" w:rsidTr="00AC2C34">
        <w:trPr>
          <w:trHeight w:val="6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38874B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Georgia Professional Standards Commission; Commission on Colleges of the Southern Association of Colleges and Schoo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AB405A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14E2B184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E5AA21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BC67B0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24082DF6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C0E1FA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NC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AA2989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470169F0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D7EAE4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NCATE, but we considering changing to CAE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5B1355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3B61BAAA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49EFA9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Program approvals by the State of Illinois (ISB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7BE735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544FA670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F42E081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 xml:space="preserve">WASC, California Teacher Credentiali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3AB790D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</w:tbl>
    <w:p w14:paraId="0EB0F1CE" w14:textId="77777777" w:rsidR="00AC2C34" w:rsidRDefault="00AC2C34">
      <w:pPr>
        <w:spacing w:after="160" w:line="259" w:lineRule="auto"/>
      </w:pPr>
    </w:p>
    <w:p w14:paraId="35391A84" w14:textId="77777777" w:rsidR="007E0D9A" w:rsidRDefault="007E0D9A">
      <w:pPr>
        <w:spacing w:after="160" w:line="259" w:lineRule="auto"/>
      </w:pPr>
    </w:p>
    <w:tbl>
      <w:tblPr>
        <w:tblW w:w="9840" w:type="dxa"/>
        <w:tblLook w:val="04A0" w:firstRow="1" w:lastRow="0" w:firstColumn="1" w:lastColumn="0" w:noHBand="0" w:noVBand="1"/>
      </w:tblPr>
      <w:tblGrid>
        <w:gridCol w:w="8880"/>
        <w:gridCol w:w="960"/>
      </w:tblGrid>
      <w:tr w:rsidR="00AC2C34" w:rsidRPr="00AC2C34" w14:paraId="3C9D4B30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B1A02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3.  Personnel Preparation Standards (n=2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E1B9B0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</w:tr>
      <w:tr w:rsidR="00AC2C34" w:rsidRPr="00AC2C34" w14:paraId="07380D54" w14:textId="77777777" w:rsidTr="00AC2C34">
        <w:trPr>
          <w:trHeight w:val="315"/>
        </w:trPr>
        <w:tc>
          <w:tcPr>
            <w:tcW w:w="8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5A3764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50BF80F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 </w:t>
            </w:r>
            <w:r w:rsidR="007E0D9A" w:rsidRPr="00AC2C34">
              <w:rPr>
                <w:b/>
                <w:bCs/>
                <w:color w:val="000000"/>
              </w:rPr>
              <w:t>Count</w:t>
            </w:r>
          </w:p>
        </w:tc>
      </w:tr>
      <w:tr w:rsidR="00AC2C34" w:rsidRPr="00AC2C34" w14:paraId="49AFA0B8" w14:textId="77777777" w:rsidTr="00AC2C34">
        <w:trPr>
          <w:trHeight w:val="645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C63F3A2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Which Personnel Preparation Standards do you currently use when you develop course syllabi</w:t>
            </w:r>
            <w:r w:rsidRPr="00AC2C34">
              <w:rPr>
                <w:color w:val="000000"/>
              </w:rPr>
              <w:t xml:space="preserve"> (check all that apply)?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865674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AC2C34" w:rsidRPr="00AC2C34" w14:paraId="54E5AE7B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B580FE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CO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227B6B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6BF99204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639322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A CTC ECSE Standards, which are based on CEC and DE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1028CA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57533E33" w14:textId="77777777" w:rsidTr="00AC2C34">
        <w:trPr>
          <w:trHeight w:val="6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638BFA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lastRenderedPageBreak/>
              <w:t>CEC Initial Profession Preparation Standards and Elements, DEC Initial Specialty Set: ECSE/Early Interven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FDDEA5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52601878" w14:textId="77777777" w:rsidTr="00AC2C34">
        <w:trPr>
          <w:trHeight w:val="94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8617B3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EC Initial Profession Preparation Standards and Elements, DEC Initial Specialty Set: ECSE/Early Intervention, DEC Recommended Practices in Early Intervention/Early Childhood Special Education (201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47FA74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4</w:t>
            </w:r>
          </w:p>
        </w:tc>
      </w:tr>
      <w:tr w:rsidR="00AC2C34" w:rsidRPr="00AC2C34" w14:paraId="149675E5" w14:textId="77777777" w:rsidTr="00AC2C34">
        <w:trPr>
          <w:trHeight w:val="126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9795C0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EC Initial Profession Preparation Standards and Elements, DEC Initial Specialty Set: ECSE/Early Intervention, DEC Recommended Practices in Early Intervention/Early Childhood Special Education (2014), NAEYC Standards for Initial &amp; Advanced Early Childhood Professional Preparation Progra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58BEA5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3</w:t>
            </w:r>
          </w:p>
        </w:tc>
      </w:tr>
      <w:tr w:rsidR="00AC2C34" w:rsidRPr="00AC2C34" w14:paraId="59506B88" w14:textId="77777777" w:rsidTr="00AC2C34">
        <w:trPr>
          <w:trHeight w:val="6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357D46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 xml:space="preserve">CEC Initial Profession Preparation Standards and Elements, NAEYC Standards for Initial &amp; Advanced Early Childhood Professional Preparation Programs, </w:t>
            </w:r>
            <w:proofErr w:type="spellStart"/>
            <w:r w:rsidRPr="00AC2C34">
              <w:rPr>
                <w:color w:val="000000"/>
              </w:rPr>
              <w:t>InTASC</w:t>
            </w:r>
            <w:proofErr w:type="spellEnd"/>
            <w:r w:rsidRPr="00AC2C34">
              <w:rPr>
                <w:color w:val="000000"/>
              </w:rPr>
              <w:t>, State standar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13D146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796E0D3C" w14:textId="77777777" w:rsidTr="00AC2C34">
        <w:trPr>
          <w:trHeight w:val="6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3A190B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DEC Initial Specialty Set: ECSE/Early Intervention, DEC Recommended Practices in Early Intervention/Early Childhood Special Education (201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DFB6A1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4D78B6F9" w14:textId="77777777" w:rsidTr="00AC2C34">
        <w:trPr>
          <w:trHeight w:val="6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FEB355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DEC Initial Specialty Set: ECSE/Early Intervention, DEC Recommended Practices in Early Intervention/Early Childhood Special Education (2014), ASH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327328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50CB141C" w14:textId="77777777" w:rsidTr="00AC2C34">
        <w:trPr>
          <w:trHeight w:val="94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104899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DEC Initial Specialty Set: ECSE/Early Intervention, DEC Recommended Practices in Early Intervention/Early Childhood Special Education (2014), NAEYC Standards for Initial &amp; Advanced Early Childhood Professional Preparation Progra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BDDCC4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41C7BEFD" w14:textId="77777777" w:rsidTr="00AC2C34">
        <w:trPr>
          <w:trHeight w:val="30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CF45E6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DEC Recommended Practices in Early Intervention/Early Childhood Special Education (201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B94639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6</w:t>
            </w:r>
          </w:p>
        </w:tc>
      </w:tr>
      <w:tr w:rsidR="00AC2C34" w:rsidRPr="00AC2C34" w14:paraId="7827F369" w14:textId="77777777" w:rsidTr="00AC2C34">
        <w:trPr>
          <w:trHeight w:val="619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F6D84A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DEC Recommended Practices in Early Intervention/Early Childhood Special Education (2014), NAEYC Standards for Initial &amp; Advanced Early Childhood Professional Preparation Progra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D44355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6A022F58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B1F3B0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It wouldn't allow me to check more than one--We use 1, 2, &amp; 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DE7A2F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10E179B2" w14:textId="77777777" w:rsidTr="00AC2C34">
        <w:trPr>
          <w:trHeight w:val="30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DF2DBD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NAEYC Standards for Initial &amp; Advanced Early Childhood Professional Preparation Progra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EAA5A5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430AB57F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5065178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 xml:space="preserve">We use </w:t>
            </w:r>
            <w:proofErr w:type="gramStart"/>
            <w:r w:rsidRPr="00AC2C34">
              <w:rPr>
                <w:color w:val="000000"/>
              </w:rPr>
              <w:t>all of</w:t>
            </w:r>
            <w:proofErr w:type="gramEnd"/>
            <w:r w:rsidRPr="00AC2C34">
              <w:rPr>
                <w:color w:val="000000"/>
              </w:rPr>
              <w:t xml:space="preserve"> the above except NAEYC, but I can only select one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E703E16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</w:tbl>
    <w:p w14:paraId="0CE1AB5F" w14:textId="77777777" w:rsidR="00AC2C34" w:rsidRDefault="00AC2C34" w:rsidP="009B54E1">
      <w:pPr>
        <w:spacing w:line="360" w:lineRule="auto"/>
      </w:pPr>
    </w:p>
    <w:p w14:paraId="48781402" w14:textId="77777777" w:rsidR="00AC2C34" w:rsidRDefault="00AC2C34" w:rsidP="009B54E1">
      <w:pPr>
        <w:spacing w:line="360" w:lineRule="auto"/>
      </w:pPr>
    </w:p>
    <w:tbl>
      <w:tblPr>
        <w:tblW w:w="7680" w:type="dxa"/>
        <w:tblLook w:val="04A0" w:firstRow="1" w:lastRow="0" w:firstColumn="1" w:lastColumn="0" w:noHBand="0" w:noVBand="1"/>
      </w:tblPr>
      <w:tblGrid>
        <w:gridCol w:w="5940"/>
        <w:gridCol w:w="820"/>
        <w:gridCol w:w="920"/>
      </w:tblGrid>
      <w:tr w:rsidR="00AC2C34" w:rsidRPr="00AC2C34" w14:paraId="6A98B3F8" w14:textId="77777777" w:rsidTr="00AC2C34">
        <w:trPr>
          <w:trHeight w:val="330"/>
        </w:trPr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468EB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4.  CEC/DEC EI/ECSE Draft Standards (n=24)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59D131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BB2C21" w14:textId="77777777" w:rsidR="00AC2C34" w:rsidRPr="00AC2C34" w:rsidRDefault="00AC2C34" w:rsidP="00AC2C34">
            <w:pPr>
              <w:rPr>
                <w:sz w:val="20"/>
                <w:szCs w:val="20"/>
              </w:rPr>
            </w:pPr>
          </w:p>
        </w:tc>
      </w:tr>
      <w:tr w:rsidR="00AC2C34" w:rsidRPr="00AC2C34" w14:paraId="0776CDFF" w14:textId="77777777" w:rsidTr="00AC2C34">
        <w:trPr>
          <w:trHeight w:val="315"/>
        </w:trPr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3D23F5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99594D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Yes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03BD03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No</w:t>
            </w:r>
          </w:p>
        </w:tc>
      </w:tr>
      <w:tr w:rsidR="00AC2C34" w:rsidRPr="00AC2C34" w14:paraId="6C7F5E7A" w14:textId="77777777" w:rsidTr="00AC2C34">
        <w:trPr>
          <w:trHeight w:val="960"/>
        </w:trPr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C96210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Are you aware of the CEC/DEC EI/ECSE (Early Intervention/Early Childhood Special Education) draft Personnel Preparation Standards?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C3EE86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A2395C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1</w:t>
            </w:r>
          </w:p>
        </w:tc>
      </w:tr>
    </w:tbl>
    <w:p w14:paraId="6D586946" w14:textId="77777777" w:rsidR="00AC2C34" w:rsidRDefault="00AC2C34" w:rsidP="009B54E1">
      <w:pPr>
        <w:spacing w:line="360" w:lineRule="auto"/>
      </w:pPr>
    </w:p>
    <w:p w14:paraId="73CBA57A" w14:textId="77777777" w:rsidR="007E0D9A" w:rsidRDefault="007E0D9A" w:rsidP="009B54E1">
      <w:pPr>
        <w:spacing w:line="360" w:lineRule="auto"/>
      </w:pPr>
    </w:p>
    <w:tbl>
      <w:tblPr>
        <w:tblW w:w="7680" w:type="dxa"/>
        <w:tblLook w:val="04A0" w:firstRow="1" w:lastRow="0" w:firstColumn="1" w:lastColumn="0" w:noHBand="0" w:noVBand="1"/>
      </w:tblPr>
      <w:tblGrid>
        <w:gridCol w:w="5940"/>
        <w:gridCol w:w="820"/>
        <w:gridCol w:w="920"/>
      </w:tblGrid>
      <w:tr w:rsidR="00AC2C34" w:rsidRPr="00AC2C34" w14:paraId="5AB5F512" w14:textId="77777777" w:rsidTr="00AC2C34">
        <w:trPr>
          <w:trHeight w:val="330"/>
        </w:trPr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982DAF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5.  Resources. Materials and Tools (n=24)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1D6FDB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92A3B" w14:textId="77777777" w:rsidR="00AC2C34" w:rsidRPr="00AC2C34" w:rsidRDefault="00AC2C34" w:rsidP="00AC2C34">
            <w:pPr>
              <w:rPr>
                <w:sz w:val="20"/>
                <w:szCs w:val="20"/>
              </w:rPr>
            </w:pPr>
          </w:p>
        </w:tc>
      </w:tr>
      <w:tr w:rsidR="00AC2C34" w:rsidRPr="00AC2C34" w14:paraId="1E9545B4" w14:textId="77777777" w:rsidTr="00AC2C34">
        <w:trPr>
          <w:trHeight w:val="315"/>
        </w:trPr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879300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1F2A37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Yes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A330D5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No</w:t>
            </w:r>
          </w:p>
        </w:tc>
      </w:tr>
      <w:tr w:rsidR="00AC2C34" w:rsidRPr="00AC2C34" w14:paraId="55C75E98" w14:textId="77777777" w:rsidTr="00AC2C34">
        <w:trPr>
          <w:trHeight w:val="960"/>
        </w:trPr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9FDA90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Do you have specific resources, materials and tools you feel would assist you to better prepare the EC/ECSE workforce?</w:t>
            </w:r>
            <w:r w:rsidRPr="00AC2C34">
              <w:rPr>
                <w:color w:val="000000"/>
              </w:rPr>
              <w:t xml:space="preserve"> 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90ADCB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367F24D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9</w:t>
            </w:r>
          </w:p>
        </w:tc>
      </w:tr>
    </w:tbl>
    <w:p w14:paraId="5C84D944" w14:textId="77777777" w:rsidR="00AC2C34" w:rsidRDefault="00AC2C34" w:rsidP="009B54E1">
      <w:pPr>
        <w:spacing w:line="360" w:lineRule="auto"/>
      </w:pPr>
    </w:p>
    <w:tbl>
      <w:tblPr>
        <w:tblW w:w="10800" w:type="dxa"/>
        <w:tblLook w:val="04A0" w:firstRow="1" w:lastRow="0" w:firstColumn="1" w:lastColumn="0" w:noHBand="0" w:noVBand="1"/>
      </w:tblPr>
      <w:tblGrid>
        <w:gridCol w:w="8880"/>
        <w:gridCol w:w="960"/>
        <w:gridCol w:w="960"/>
      </w:tblGrid>
      <w:tr w:rsidR="00B3333E" w:rsidRPr="00B3333E" w14:paraId="30DE49B0" w14:textId="77777777" w:rsidTr="00B3333E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FDCB1" w14:textId="77777777" w:rsidR="00B3333E" w:rsidRPr="00B3333E" w:rsidRDefault="00B3333E" w:rsidP="00B3333E">
            <w:pPr>
              <w:rPr>
                <w:i/>
                <w:iCs/>
                <w:color w:val="000000"/>
              </w:rPr>
            </w:pPr>
            <w:r w:rsidRPr="00B3333E">
              <w:rPr>
                <w:i/>
                <w:iCs/>
                <w:color w:val="000000"/>
              </w:rPr>
              <w:t xml:space="preserve">Table 6.  Sharing Course </w:t>
            </w:r>
            <w:r w:rsidR="000D71FA" w:rsidRPr="00B3333E">
              <w:rPr>
                <w:i/>
                <w:iCs/>
                <w:color w:val="000000"/>
              </w:rPr>
              <w:t>Syllabi</w:t>
            </w:r>
            <w:r w:rsidRPr="00B3333E">
              <w:rPr>
                <w:i/>
                <w:iCs/>
                <w:color w:val="000000"/>
              </w:rPr>
              <w:t xml:space="preserve"> and Curriculum Materials (n=2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126E14" w14:textId="77777777" w:rsidR="00B3333E" w:rsidRPr="00B3333E" w:rsidRDefault="00B3333E" w:rsidP="00B3333E">
            <w:pPr>
              <w:rPr>
                <w:i/>
                <w:iCs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15F82A" w14:textId="77777777" w:rsidR="00B3333E" w:rsidRPr="00B3333E" w:rsidRDefault="00B3333E" w:rsidP="00B3333E">
            <w:pPr>
              <w:rPr>
                <w:sz w:val="20"/>
                <w:szCs w:val="20"/>
              </w:rPr>
            </w:pPr>
          </w:p>
        </w:tc>
      </w:tr>
      <w:tr w:rsidR="00B3333E" w:rsidRPr="00B3333E" w14:paraId="51869519" w14:textId="77777777" w:rsidTr="00B3333E">
        <w:trPr>
          <w:trHeight w:val="315"/>
        </w:trPr>
        <w:tc>
          <w:tcPr>
            <w:tcW w:w="8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BDA407" w14:textId="77777777" w:rsidR="00B3333E" w:rsidRPr="00B3333E" w:rsidRDefault="00B3333E" w:rsidP="00B3333E">
            <w:pPr>
              <w:rPr>
                <w:b/>
                <w:bCs/>
                <w:color w:val="000000"/>
              </w:rPr>
            </w:pPr>
            <w:r w:rsidRPr="00B3333E">
              <w:rPr>
                <w:b/>
                <w:bCs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4A7823" w14:textId="77777777" w:rsidR="00B3333E" w:rsidRPr="00B3333E" w:rsidRDefault="00B3333E" w:rsidP="00B3333E">
            <w:pPr>
              <w:jc w:val="center"/>
              <w:rPr>
                <w:b/>
                <w:bCs/>
                <w:color w:val="000000"/>
              </w:rPr>
            </w:pPr>
            <w:r w:rsidRPr="00B3333E">
              <w:rPr>
                <w:b/>
                <w:bCs/>
                <w:color w:val="000000"/>
              </w:rPr>
              <w:t>Ye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EF9728" w14:textId="77777777" w:rsidR="00B3333E" w:rsidRPr="00B3333E" w:rsidRDefault="00B3333E" w:rsidP="00B3333E">
            <w:pPr>
              <w:jc w:val="center"/>
              <w:rPr>
                <w:b/>
                <w:bCs/>
                <w:color w:val="000000"/>
              </w:rPr>
            </w:pPr>
            <w:r w:rsidRPr="00B3333E">
              <w:rPr>
                <w:b/>
                <w:bCs/>
                <w:color w:val="000000"/>
              </w:rPr>
              <w:t>No</w:t>
            </w:r>
          </w:p>
        </w:tc>
      </w:tr>
      <w:tr w:rsidR="00B3333E" w:rsidRPr="00B3333E" w14:paraId="6F04172E" w14:textId="77777777" w:rsidTr="00B3333E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12C96F" w14:textId="77777777" w:rsidR="00B3333E" w:rsidRPr="00B3333E" w:rsidRDefault="00B3333E" w:rsidP="00B3333E">
            <w:pPr>
              <w:rPr>
                <w:b/>
                <w:bCs/>
                <w:color w:val="000000"/>
              </w:rPr>
            </w:pPr>
            <w:r w:rsidRPr="00B3333E">
              <w:rPr>
                <w:b/>
                <w:bCs/>
                <w:color w:val="000000"/>
              </w:rPr>
              <w:t>Would you be willing to share your course syllabi and course curriculum materials?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C669A2" w14:textId="77777777" w:rsidR="00B3333E" w:rsidRPr="00B3333E" w:rsidRDefault="00B3333E" w:rsidP="00B3333E">
            <w:pPr>
              <w:jc w:val="center"/>
              <w:rPr>
                <w:color w:val="000000"/>
              </w:rPr>
            </w:pPr>
            <w:r w:rsidRPr="00B3333E">
              <w:rPr>
                <w:bCs/>
                <w:color w:val="000000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CF628A" w14:textId="77777777" w:rsidR="00B3333E" w:rsidRPr="00B3333E" w:rsidRDefault="00B3333E" w:rsidP="00B3333E">
            <w:pPr>
              <w:jc w:val="center"/>
              <w:rPr>
                <w:color w:val="000000"/>
              </w:rPr>
            </w:pPr>
            <w:r w:rsidRPr="00B3333E">
              <w:rPr>
                <w:bCs/>
                <w:color w:val="000000"/>
              </w:rPr>
              <w:t>2</w:t>
            </w:r>
          </w:p>
        </w:tc>
      </w:tr>
    </w:tbl>
    <w:p w14:paraId="0AFA31C1" w14:textId="77777777" w:rsidR="007E0D9A" w:rsidRDefault="007E0D9A" w:rsidP="009B54E1">
      <w:pPr>
        <w:spacing w:line="360" w:lineRule="auto"/>
      </w:pPr>
    </w:p>
    <w:p w14:paraId="3B537E46" w14:textId="77777777" w:rsidR="00B3333E" w:rsidRDefault="00B3333E" w:rsidP="009B54E1">
      <w:pPr>
        <w:spacing w:line="360" w:lineRule="auto"/>
      </w:pPr>
    </w:p>
    <w:tbl>
      <w:tblPr>
        <w:tblW w:w="7680" w:type="dxa"/>
        <w:tblLook w:val="04A0" w:firstRow="1" w:lastRow="0" w:firstColumn="1" w:lastColumn="0" w:noHBand="0" w:noVBand="1"/>
      </w:tblPr>
      <w:tblGrid>
        <w:gridCol w:w="5940"/>
        <w:gridCol w:w="820"/>
        <w:gridCol w:w="920"/>
      </w:tblGrid>
      <w:tr w:rsidR="00AC2C34" w:rsidRPr="00AC2C34" w14:paraId="42C7420F" w14:textId="77777777" w:rsidTr="00AC2C34">
        <w:trPr>
          <w:trHeight w:val="330"/>
        </w:trPr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201003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7.  Sharing Video Materials (n=24)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12E8A2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734267" w14:textId="77777777" w:rsidR="00AC2C34" w:rsidRPr="00AC2C34" w:rsidRDefault="00AC2C34" w:rsidP="00AC2C34">
            <w:pPr>
              <w:rPr>
                <w:sz w:val="20"/>
                <w:szCs w:val="20"/>
              </w:rPr>
            </w:pPr>
          </w:p>
        </w:tc>
      </w:tr>
      <w:tr w:rsidR="00AC2C34" w:rsidRPr="00AC2C34" w14:paraId="20472FA0" w14:textId="77777777" w:rsidTr="00AC2C34">
        <w:trPr>
          <w:trHeight w:val="315"/>
        </w:trPr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3E0EB7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C77771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Yes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3E18B9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No</w:t>
            </w:r>
          </w:p>
        </w:tc>
      </w:tr>
      <w:tr w:rsidR="00AC2C34" w:rsidRPr="00AC2C34" w14:paraId="37467E71" w14:textId="77777777" w:rsidTr="00AC2C34">
        <w:trPr>
          <w:trHeight w:val="645"/>
        </w:trPr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FACC5D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Would you be willing to share your videos for use in courses?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7EF150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FC689F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16</w:t>
            </w:r>
          </w:p>
        </w:tc>
      </w:tr>
    </w:tbl>
    <w:p w14:paraId="266D975C" w14:textId="77777777" w:rsidR="007E0D9A" w:rsidRDefault="007E0D9A" w:rsidP="009B54E1">
      <w:pPr>
        <w:spacing w:line="360" w:lineRule="auto"/>
      </w:pPr>
    </w:p>
    <w:p w14:paraId="555463E3" w14:textId="77777777" w:rsidR="00B3333E" w:rsidRDefault="00B3333E" w:rsidP="009B54E1">
      <w:pPr>
        <w:spacing w:line="360" w:lineRule="auto"/>
      </w:pPr>
    </w:p>
    <w:tbl>
      <w:tblPr>
        <w:tblW w:w="9840" w:type="dxa"/>
        <w:tblLook w:val="04A0" w:firstRow="1" w:lastRow="0" w:firstColumn="1" w:lastColumn="0" w:noHBand="0" w:noVBand="1"/>
      </w:tblPr>
      <w:tblGrid>
        <w:gridCol w:w="8880"/>
        <w:gridCol w:w="960"/>
      </w:tblGrid>
      <w:tr w:rsidR="00AC2C34" w:rsidRPr="00AC2C34" w14:paraId="2FC2C389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8CF89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8.  Sharing Other Materials (n=2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8E8CF8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</w:tr>
      <w:tr w:rsidR="007E0D9A" w:rsidRPr="00AC2C34" w14:paraId="67F0966B" w14:textId="77777777" w:rsidTr="00AC2C34">
        <w:trPr>
          <w:trHeight w:val="315"/>
        </w:trPr>
        <w:tc>
          <w:tcPr>
            <w:tcW w:w="8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D43682" w14:textId="77777777" w:rsidR="007E0D9A" w:rsidRPr="00AC2C34" w:rsidRDefault="007E0D9A" w:rsidP="007E0D9A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3C0DF7" w14:textId="77777777" w:rsidR="007E0D9A" w:rsidRPr="00AC2C34" w:rsidRDefault="007E0D9A" w:rsidP="007E0D9A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Count</w:t>
            </w:r>
          </w:p>
        </w:tc>
      </w:tr>
      <w:tr w:rsidR="007E0D9A" w:rsidRPr="00AC2C34" w14:paraId="3F3F9C0C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C770F9" w14:textId="77777777" w:rsidR="007E0D9A" w:rsidRPr="00AC2C34" w:rsidRDefault="007E0D9A" w:rsidP="007E0D9A">
            <w:pPr>
              <w:rPr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What other materials would you be willing to share</w:t>
            </w:r>
            <w:r w:rsidRPr="00AC2C34">
              <w:rPr>
                <w:color w:val="000000"/>
              </w:rPr>
              <w:t xml:space="preserve"> (fill-in)?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45BBB9" w14:textId="77777777" w:rsidR="007E0D9A" w:rsidRPr="00AC2C34" w:rsidRDefault="007E0D9A" w:rsidP="007E0D9A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7E0D9A" w:rsidRPr="00AC2C34" w14:paraId="6858DC31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524B29" w14:textId="77777777" w:rsidR="007E0D9A" w:rsidRPr="00AC2C34" w:rsidRDefault="007E0D9A" w:rsidP="007E0D9A">
            <w:pPr>
              <w:rPr>
                <w:color w:val="000000"/>
              </w:rPr>
            </w:pPr>
            <w:r w:rsidRPr="00AC2C34">
              <w:rPr>
                <w:color w:val="000000"/>
              </w:rPr>
              <w:t>N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1A0C5C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7E0D9A" w:rsidRPr="00AC2C34" w14:paraId="680CF103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043B8A" w14:textId="77777777" w:rsidR="007E0D9A" w:rsidRPr="00AC2C34" w:rsidRDefault="007E0D9A" w:rsidP="007E0D9A">
            <w:pPr>
              <w:rPr>
                <w:color w:val="000000"/>
              </w:rPr>
            </w:pPr>
            <w:r w:rsidRPr="00AC2C34">
              <w:rPr>
                <w:color w:val="000000"/>
              </w:rPr>
              <w:t>Observation tools for practic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6CDAA7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4</w:t>
            </w:r>
          </w:p>
        </w:tc>
      </w:tr>
      <w:tr w:rsidR="007E0D9A" w:rsidRPr="00AC2C34" w14:paraId="2BCA1D81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86F0B5" w14:textId="77777777" w:rsidR="007E0D9A" w:rsidRPr="00AC2C34" w:rsidRDefault="007E0D9A" w:rsidP="007E0D9A">
            <w:pPr>
              <w:rPr>
                <w:color w:val="000000"/>
              </w:rPr>
            </w:pPr>
            <w:r w:rsidRPr="00AC2C34">
              <w:rPr>
                <w:color w:val="000000"/>
              </w:rPr>
              <w:t>Program competenci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CD29D0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1</w:t>
            </w:r>
          </w:p>
        </w:tc>
      </w:tr>
      <w:tr w:rsidR="007E0D9A" w:rsidRPr="00AC2C34" w14:paraId="2EB85BCA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DAAAF8" w14:textId="77777777" w:rsidR="007E0D9A" w:rsidRPr="00AC2C34" w:rsidRDefault="007E0D9A" w:rsidP="007E0D9A">
            <w:pPr>
              <w:rPr>
                <w:color w:val="000000"/>
              </w:rPr>
            </w:pPr>
            <w:r w:rsidRPr="00AC2C34">
              <w:rPr>
                <w:color w:val="000000"/>
              </w:rPr>
              <w:t>Program competencies, Observation tools for practic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DD9C0B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4</w:t>
            </w:r>
          </w:p>
        </w:tc>
      </w:tr>
      <w:tr w:rsidR="007E0D9A" w:rsidRPr="00AC2C34" w14:paraId="78763296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A62FB8" w14:textId="77777777" w:rsidR="007E0D9A" w:rsidRPr="00AC2C34" w:rsidRDefault="000D71FA" w:rsidP="007E0D9A">
            <w:pPr>
              <w:rPr>
                <w:color w:val="000000"/>
              </w:rPr>
            </w:pPr>
            <w:r>
              <w:rPr>
                <w:color w:val="000000"/>
              </w:rPr>
              <w:t>S</w:t>
            </w:r>
            <w:r w:rsidR="007E0D9A" w:rsidRPr="00AC2C34">
              <w:rPr>
                <w:color w:val="000000"/>
              </w:rPr>
              <w:t xml:space="preserve">eminar </w:t>
            </w:r>
            <w:r w:rsidRPr="00AC2C34">
              <w:rPr>
                <w:color w:val="000000"/>
              </w:rPr>
              <w:t>activities</w:t>
            </w:r>
            <w:r w:rsidR="007E0D9A" w:rsidRPr="00AC2C34">
              <w:rPr>
                <w:color w:val="000000"/>
              </w:rPr>
              <w:t>: microteaches and problem-solving strategi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818FCC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7E0D9A" w:rsidRPr="00AC2C34" w14:paraId="3080360D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7FAE82" w14:textId="77777777" w:rsidR="007E0D9A" w:rsidRPr="00AC2C34" w:rsidRDefault="000D71FA" w:rsidP="007E0D9A">
            <w:pPr>
              <w:rPr>
                <w:color w:val="000000"/>
              </w:rPr>
            </w:pPr>
            <w:r>
              <w:rPr>
                <w:color w:val="000000"/>
              </w:rPr>
              <w:t>S</w:t>
            </w:r>
            <w:r w:rsidR="007E0D9A" w:rsidRPr="00AC2C34">
              <w:rPr>
                <w:color w:val="000000"/>
              </w:rPr>
              <w:t>pecific tools faculty creat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56A18B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7E0D9A" w:rsidRPr="00AC2C34" w14:paraId="020C1148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A6616C" w14:textId="77777777" w:rsidR="007E0D9A" w:rsidRPr="00AC2C34" w:rsidRDefault="007E0D9A" w:rsidP="007E0D9A">
            <w:pPr>
              <w:rPr>
                <w:color w:val="000000"/>
              </w:rPr>
            </w:pPr>
            <w:r w:rsidRPr="00AC2C34">
              <w:rPr>
                <w:color w:val="000000"/>
              </w:rPr>
              <w:t>We are in the processing of developing/adapting measures to assess IH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F437C4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7E0D9A" w:rsidRPr="00AC2C34" w14:paraId="57D290BC" w14:textId="77777777" w:rsidTr="00AC2C34">
        <w:trPr>
          <w:trHeight w:val="645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3FF97AD" w14:textId="77777777" w:rsidR="007E0D9A" w:rsidRPr="00AC2C34" w:rsidRDefault="007E0D9A" w:rsidP="007E0D9A">
            <w:pPr>
              <w:rPr>
                <w:color w:val="000000"/>
              </w:rPr>
            </w:pPr>
            <w:r w:rsidRPr="00AC2C34">
              <w:rPr>
                <w:color w:val="000000"/>
              </w:rPr>
              <w:t>We are just in the process of changing our program to new CA standards and, therefore, we are not at a point where we are ready to share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F6A9B3F" w14:textId="77777777" w:rsidR="007E0D9A" w:rsidRPr="00AC2C34" w:rsidRDefault="007E0D9A" w:rsidP="007E0D9A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</w:tbl>
    <w:p w14:paraId="440755C3" w14:textId="77777777" w:rsidR="00AC2C34" w:rsidRDefault="00AC2C34" w:rsidP="009B54E1">
      <w:pPr>
        <w:spacing w:line="360" w:lineRule="auto"/>
      </w:pPr>
    </w:p>
    <w:p w14:paraId="6871EF08" w14:textId="77777777" w:rsidR="00AC2C34" w:rsidRDefault="00AC2C34" w:rsidP="009B54E1">
      <w:pPr>
        <w:spacing w:line="360" w:lineRule="auto"/>
      </w:pPr>
    </w:p>
    <w:tbl>
      <w:tblPr>
        <w:tblW w:w="9840" w:type="dxa"/>
        <w:tblLook w:val="04A0" w:firstRow="1" w:lastRow="0" w:firstColumn="1" w:lastColumn="0" w:noHBand="0" w:noVBand="1"/>
      </w:tblPr>
      <w:tblGrid>
        <w:gridCol w:w="8880"/>
        <w:gridCol w:w="960"/>
      </w:tblGrid>
      <w:tr w:rsidR="00AC2C34" w:rsidRPr="00AC2C34" w14:paraId="1AB58181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BF3E6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9.  ECPC Tools for IHE (n=2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F8B144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</w:tr>
      <w:tr w:rsidR="00AC2C34" w:rsidRPr="00AC2C34" w14:paraId="58E364C1" w14:textId="77777777" w:rsidTr="00AC2C34">
        <w:trPr>
          <w:trHeight w:val="315"/>
        </w:trPr>
        <w:tc>
          <w:tcPr>
            <w:tcW w:w="8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35F8D2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976AA6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  <w:r w:rsidR="007E0D9A" w:rsidRPr="00AC2C34">
              <w:rPr>
                <w:b/>
                <w:bCs/>
                <w:color w:val="000000"/>
              </w:rPr>
              <w:t>Count</w:t>
            </w:r>
          </w:p>
        </w:tc>
      </w:tr>
      <w:tr w:rsidR="00AC2C34" w:rsidRPr="00AC2C34" w14:paraId="51F1881D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69D2318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Do you use the ECPC tools for IHE?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582788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AC2C34" w:rsidRPr="00AC2C34" w14:paraId="02B67860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FF962E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EC, DEC &amp; NAEYC Personnel Standards Align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12DCB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7</w:t>
            </w:r>
          </w:p>
        </w:tc>
      </w:tr>
      <w:tr w:rsidR="00AC2C34" w:rsidRPr="00AC2C34" w14:paraId="3B3DD41F" w14:textId="77777777" w:rsidTr="00AC2C34">
        <w:trPr>
          <w:trHeight w:val="6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34B41F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EC, DEC &amp; NAEYC Personnel Standards Alignment, DEC Recommended Practices Align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EEDA69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3</w:t>
            </w:r>
          </w:p>
        </w:tc>
      </w:tr>
      <w:tr w:rsidR="00AC2C34" w:rsidRPr="00AC2C34" w14:paraId="7D9DC45E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FF8B44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ross-Disciplinary Personnel Competencies Align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8EA005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4</w:t>
            </w:r>
          </w:p>
        </w:tc>
      </w:tr>
      <w:tr w:rsidR="00AC2C34" w:rsidRPr="00AC2C34" w14:paraId="4068C8BF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8834136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DEC Recommended Practices Alignment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E698038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0</w:t>
            </w:r>
          </w:p>
        </w:tc>
      </w:tr>
    </w:tbl>
    <w:p w14:paraId="0EEA3084" w14:textId="77777777" w:rsidR="007E0D9A" w:rsidRDefault="007E0D9A" w:rsidP="009B54E1">
      <w:pPr>
        <w:spacing w:line="360" w:lineRule="auto"/>
      </w:pPr>
    </w:p>
    <w:p w14:paraId="4953E55C" w14:textId="77777777" w:rsidR="000B6298" w:rsidRDefault="000B6298" w:rsidP="009B54E1">
      <w:pPr>
        <w:spacing w:line="360" w:lineRule="auto"/>
      </w:pPr>
    </w:p>
    <w:p w14:paraId="3292D71C" w14:textId="77777777" w:rsidR="000B6298" w:rsidRDefault="000B6298" w:rsidP="009B54E1">
      <w:pPr>
        <w:spacing w:line="360" w:lineRule="auto"/>
      </w:pPr>
    </w:p>
    <w:p w14:paraId="46531B19" w14:textId="77777777" w:rsidR="000B6298" w:rsidRDefault="000B6298" w:rsidP="009B54E1">
      <w:pPr>
        <w:spacing w:line="360" w:lineRule="auto"/>
      </w:pPr>
    </w:p>
    <w:tbl>
      <w:tblPr>
        <w:tblW w:w="9840" w:type="dxa"/>
        <w:tblLook w:val="04A0" w:firstRow="1" w:lastRow="0" w:firstColumn="1" w:lastColumn="0" w:noHBand="0" w:noVBand="1"/>
      </w:tblPr>
      <w:tblGrid>
        <w:gridCol w:w="8880"/>
        <w:gridCol w:w="960"/>
      </w:tblGrid>
      <w:tr w:rsidR="00AC2C34" w:rsidRPr="00AC2C34" w14:paraId="6B5A8691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436452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lastRenderedPageBreak/>
              <w:t>Table 10.  Resource Topics (n=2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6CA09E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</w:tr>
      <w:tr w:rsidR="00AC2C34" w:rsidRPr="00AC2C34" w14:paraId="56EE4F20" w14:textId="77777777" w:rsidTr="00AC2C34">
        <w:trPr>
          <w:trHeight w:val="315"/>
        </w:trPr>
        <w:tc>
          <w:tcPr>
            <w:tcW w:w="8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E95939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108C97" w14:textId="77777777" w:rsidR="00AC2C34" w:rsidRPr="00AC2C34" w:rsidRDefault="007E0D9A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Count</w:t>
            </w:r>
            <w:r w:rsidR="00AC2C34" w:rsidRPr="00AC2C34">
              <w:rPr>
                <w:b/>
                <w:bCs/>
                <w:color w:val="000000"/>
              </w:rPr>
              <w:t> </w:t>
            </w:r>
          </w:p>
        </w:tc>
      </w:tr>
      <w:tr w:rsidR="00AC2C34" w:rsidRPr="00AC2C34" w14:paraId="3C2A5899" w14:textId="77777777" w:rsidTr="00AC2C34">
        <w:trPr>
          <w:trHeight w:val="645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F5E6967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What resource topics would support your ongoing preparation of personnel</w:t>
            </w:r>
            <w:r w:rsidRPr="00AC2C34">
              <w:rPr>
                <w:color w:val="000000"/>
              </w:rPr>
              <w:t>? Select all that apply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FE41AD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AC2C34" w:rsidRPr="00AC2C34" w14:paraId="22D45008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95BBC0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508A3E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3</w:t>
            </w:r>
          </w:p>
        </w:tc>
      </w:tr>
      <w:tr w:rsidR="00AC2C34" w:rsidRPr="00AC2C34" w14:paraId="5F66AD92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0EFEC6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, Alignments of DEC 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50D0CA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3B7F4B41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1DB23A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, Alignments of standar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4B1C08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2268A494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76D4A8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, Alignments of standards, Alignments of DEC 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C8F4EA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4565D288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7E8714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, Researc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10BE6A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54BE3B36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4A8611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, Research, Alignments of DEC 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063223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61B6C480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F25FEF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, Research, Alignments of standar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571B16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2</w:t>
            </w:r>
          </w:p>
        </w:tc>
      </w:tr>
      <w:tr w:rsidR="00AC2C34" w:rsidRPr="00AC2C34" w14:paraId="264F58FA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9D5477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dult learning, Research, Alignments of standards, Alignments of DEC 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BE3DA3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2</w:t>
            </w:r>
          </w:p>
        </w:tc>
      </w:tr>
      <w:tr w:rsidR="00AC2C34" w:rsidRPr="00AC2C34" w14:paraId="30FEDD6C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154297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lignments of DEC 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A8778B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3</w:t>
            </w:r>
          </w:p>
        </w:tc>
      </w:tr>
      <w:tr w:rsidR="00AC2C34" w:rsidRPr="00AC2C34" w14:paraId="3EEF2A0A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814E7A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lignments of standar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C7AC8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62185929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2CA43C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lignments of standards, Alignments of DEC 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A5937F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601BA447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21548E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All that apply! It wouldn't let me select them all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B5C38C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76E16A05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7A3081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Couldn't check more than one; Items 1-4 appl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A3903E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4900ED6F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AD374E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 xml:space="preserve">I </w:t>
            </w:r>
            <w:r w:rsidR="000D71FA" w:rsidRPr="00AC2C34">
              <w:rPr>
                <w:color w:val="000000"/>
              </w:rPr>
              <w:t>can’t</w:t>
            </w:r>
            <w:r w:rsidRPr="00AC2C34">
              <w:rPr>
                <w:color w:val="000000"/>
              </w:rPr>
              <w:t xml:space="preserve"> select </w:t>
            </w:r>
            <w:proofErr w:type="gramStart"/>
            <w:r w:rsidRPr="00AC2C34">
              <w:rPr>
                <w:color w:val="000000"/>
              </w:rPr>
              <w:t>all</w:t>
            </w:r>
            <w:proofErr w:type="gramEnd"/>
            <w:r w:rsidRPr="00AC2C34">
              <w:rPr>
                <w:color w:val="000000"/>
              </w:rPr>
              <w:t xml:space="preserve"> but all sounds good.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2F7DFB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2D846004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A1A0B4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Learning activities.  Case studies.  Discussion ques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9EEA04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3D8E247B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6434A5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Researc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448AD1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67B90CEA" w14:textId="77777777" w:rsidTr="00AC2C34">
        <w:trPr>
          <w:trHeight w:val="315"/>
        </w:trPr>
        <w:tc>
          <w:tcPr>
            <w:tcW w:w="8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1A5123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Research, Alignments of DEC 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A77179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  <w:tr w:rsidR="00AC2C34" w:rsidRPr="00AC2C34" w14:paraId="713302BC" w14:textId="77777777" w:rsidTr="00AC2C34">
        <w:trPr>
          <w:trHeight w:val="330"/>
        </w:trPr>
        <w:tc>
          <w:tcPr>
            <w:tcW w:w="8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13164AB" w14:textId="77777777" w:rsidR="00AC2C34" w:rsidRPr="00AC2C34" w:rsidRDefault="00AC2C34" w:rsidP="00AC2C34">
            <w:pPr>
              <w:rPr>
                <w:color w:val="000000"/>
              </w:rPr>
            </w:pPr>
            <w:r w:rsidRPr="00AC2C34">
              <w:rPr>
                <w:color w:val="000000"/>
              </w:rPr>
              <w:t>Video clips of best practices/method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EEFD109" w14:textId="77777777" w:rsidR="00AC2C34" w:rsidRPr="00AC2C34" w:rsidRDefault="00AC2C34" w:rsidP="00AC2C34">
            <w:pPr>
              <w:jc w:val="right"/>
              <w:rPr>
                <w:color w:val="000000"/>
              </w:rPr>
            </w:pPr>
            <w:r w:rsidRPr="00AC2C34">
              <w:rPr>
                <w:color w:val="000000"/>
              </w:rPr>
              <w:t>1</w:t>
            </w:r>
          </w:p>
        </w:tc>
      </w:tr>
    </w:tbl>
    <w:p w14:paraId="4CFCD68A" w14:textId="77777777" w:rsidR="00AC2C34" w:rsidRDefault="00AC2C34" w:rsidP="009B54E1">
      <w:pPr>
        <w:spacing w:line="360" w:lineRule="auto"/>
      </w:pPr>
    </w:p>
    <w:p w14:paraId="1ABF49DF" w14:textId="77777777" w:rsidR="007E0D9A" w:rsidRDefault="007E0D9A" w:rsidP="009B54E1">
      <w:pPr>
        <w:spacing w:line="360" w:lineRule="auto"/>
      </w:pPr>
    </w:p>
    <w:tbl>
      <w:tblPr>
        <w:tblW w:w="8500" w:type="dxa"/>
        <w:tblLook w:val="04A0" w:firstRow="1" w:lastRow="0" w:firstColumn="1" w:lastColumn="0" w:noHBand="0" w:noVBand="1"/>
      </w:tblPr>
      <w:tblGrid>
        <w:gridCol w:w="5937"/>
        <w:gridCol w:w="820"/>
        <w:gridCol w:w="923"/>
        <w:gridCol w:w="820"/>
      </w:tblGrid>
      <w:tr w:rsidR="00AC2C34" w:rsidRPr="00AC2C34" w14:paraId="14D62FA9" w14:textId="77777777" w:rsidTr="00AC2C34">
        <w:trPr>
          <w:trHeight w:val="330"/>
        </w:trPr>
        <w:tc>
          <w:tcPr>
            <w:tcW w:w="5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1AC68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  <w:r w:rsidRPr="00AC2C34">
              <w:rPr>
                <w:i/>
                <w:iCs/>
                <w:color w:val="000000"/>
              </w:rPr>
              <w:t>Table 11.  Leadership Institute for IHE (n=24)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BFD4B2" w14:textId="77777777" w:rsidR="00AC2C34" w:rsidRPr="00AC2C34" w:rsidRDefault="00AC2C34" w:rsidP="00AC2C34">
            <w:pPr>
              <w:rPr>
                <w:i/>
                <w:iCs/>
                <w:color w:val="00000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4F6C02" w14:textId="77777777" w:rsidR="00AC2C34" w:rsidRPr="00AC2C34" w:rsidRDefault="00AC2C34" w:rsidP="00AC2C34">
            <w:pPr>
              <w:rPr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EF5D2B" w14:textId="77777777" w:rsidR="00AC2C34" w:rsidRPr="00AC2C34" w:rsidRDefault="00AC2C34" w:rsidP="00AC2C34">
            <w:pPr>
              <w:rPr>
                <w:sz w:val="20"/>
                <w:szCs w:val="20"/>
              </w:rPr>
            </w:pPr>
          </w:p>
        </w:tc>
      </w:tr>
      <w:tr w:rsidR="00AC2C34" w:rsidRPr="00AC2C34" w14:paraId="65C86D48" w14:textId="77777777" w:rsidTr="00AC2C34">
        <w:trPr>
          <w:trHeight w:val="315"/>
        </w:trPr>
        <w:tc>
          <w:tcPr>
            <w:tcW w:w="59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EF3597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 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E7E1D6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Yes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CF8B83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Maybe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27DFFC" w14:textId="77777777" w:rsidR="00AC2C34" w:rsidRPr="00AC2C34" w:rsidRDefault="00AC2C34" w:rsidP="00AC2C34">
            <w:pPr>
              <w:jc w:val="center"/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No</w:t>
            </w:r>
          </w:p>
        </w:tc>
      </w:tr>
      <w:tr w:rsidR="00AC2C34" w:rsidRPr="00AC2C34" w14:paraId="33BCE677" w14:textId="77777777" w:rsidTr="00AC2C34">
        <w:trPr>
          <w:trHeight w:val="645"/>
        </w:trPr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155FD6" w14:textId="77777777" w:rsidR="00AC2C34" w:rsidRPr="00AC2C34" w:rsidRDefault="00AC2C34" w:rsidP="00AC2C34">
            <w:pPr>
              <w:rPr>
                <w:b/>
                <w:bCs/>
                <w:color w:val="000000"/>
              </w:rPr>
            </w:pPr>
            <w:r w:rsidRPr="00AC2C34">
              <w:rPr>
                <w:b/>
                <w:bCs/>
                <w:color w:val="000000"/>
              </w:rPr>
              <w:t>Would you be interested in coming to a Leadership Institute for IHE in Connecticut?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0A782C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CB10B40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0952DE" w14:textId="77777777" w:rsidR="00AC2C34" w:rsidRPr="00AC2C34" w:rsidRDefault="00AC2C34" w:rsidP="00AC2C34">
            <w:pPr>
              <w:jc w:val="center"/>
              <w:rPr>
                <w:color w:val="000000"/>
              </w:rPr>
            </w:pPr>
            <w:r w:rsidRPr="00AC2C34">
              <w:rPr>
                <w:bCs/>
                <w:color w:val="000000"/>
              </w:rPr>
              <w:t>0</w:t>
            </w:r>
          </w:p>
        </w:tc>
      </w:tr>
    </w:tbl>
    <w:p w14:paraId="70E23892" w14:textId="77777777" w:rsidR="00AC2C34" w:rsidRPr="00775C2F" w:rsidRDefault="00AC2C34" w:rsidP="009B54E1">
      <w:pPr>
        <w:spacing w:line="360" w:lineRule="auto"/>
      </w:pPr>
    </w:p>
    <w:sectPr w:rsidR="00AC2C34" w:rsidRPr="00775C2F" w:rsidSect="00EF2B6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DCB8E" w14:textId="77777777" w:rsidR="00C200A6" w:rsidRDefault="00C200A6">
      <w:r>
        <w:separator/>
      </w:r>
    </w:p>
  </w:endnote>
  <w:endnote w:type="continuationSeparator" w:id="0">
    <w:p w14:paraId="2A67335B" w14:textId="77777777" w:rsidR="00C200A6" w:rsidRDefault="00C20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26C3E" w14:textId="77777777" w:rsidR="00E153CC" w:rsidRDefault="00E153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37044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B906E7" w14:textId="77777777" w:rsidR="003E2BF9" w:rsidRDefault="003E2B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43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74ABF9C" w14:textId="77777777" w:rsidR="003E2BF9" w:rsidRDefault="003E2B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EAE1F" w14:textId="77777777" w:rsidR="00E153CC" w:rsidRDefault="00E153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1DB71" w14:textId="77777777" w:rsidR="00C200A6" w:rsidRDefault="00C200A6">
      <w:r>
        <w:separator/>
      </w:r>
    </w:p>
  </w:footnote>
  <w:footnote w:type="continuationSeparator" w:id="0">
    <w:p w14:paraId="36A7CF7E" w14:textId="77777777" w:rsidR="00C200A6" w:rsidRDefault="00C200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A5BF5" w14:textId="77777777" w:rsidR="00E153CC" w:rsidRDefault="00E153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82500" w14:textId="77777777" w:rsidR="00E153CC" w:rsidRDefault="00E153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73A079" w14:textId="77777777" w:rsidR="00E153CC" w:rsidRDefault="00E153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B14FA"/>
    <w:multiLevelType w:val="hybridMultilevel"/>
    <w:tmpl w:val="DC5E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9F5"/>
    <w:multiLevelType w:val="hybridMultilevel"/>
    <w:tmpl w:val="37A8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063B3"/>
    <w:multiLevelType w:val="hybridMultilevel"/>
    <w:tmpl w:val="1AF6C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37E8E"/>
    <w:multiLevelType w:val="hybridMultilevel"/>
    <w:tmpl w:val="4B348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0719C0"/>
    <w:multiLevelType w:val="hybridMultilevel"/>
    <w:tmpl w:val="4272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77FA1"/>
    <w:multiLevelType w:val="hybridMultilevel"/>
    <w:tmpl w:val="4E4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554E2"/>
    <w:multiLevelType w:val="hybridMultilevel"/>
    <w:tmpl w:val="679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4052E"/>
    <w:multiLevelType w:val="hybridMultilevel"/>
    <w:tmpl w:val="B7AA8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F5F7C"/>
    <w:multiLevelType w:val="hybridMultilevel"/>
    <w:tmpl w:val="858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80B8D"/>
    <w:multiLevelType w:val="hybridMultilevel"/>
    <w:tmpl w:val="B35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E13C8"/>
    <w:multiLevelType w:val="hybridMultilevel"/>
    <w:tmpl w:val="4AB8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9F5E74"/>
    <w:multiLevelType w:val="hybridMultilevel"/>
    <w:tmpl w:val="B1E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00E2B"/>
    <w:multiLevelType w:val="hybridMultilevel"/>
    <w:tmpl w:val="668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F5F87"/>
    <w:multiLevelType w:val="hybridMultilevel"/>
    <w:tmpl w:val="EE9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F2B34"/>
    <w:multiLevelType w:val="hybridMultilevel"/>
    <w:tmpl w:val="45C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35B32"/>
    <w:multiLevelType w:val="hybridMultilevel"/>
    <w:tmpl w:val="B0A8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7867C7"/>
    <w:multiLevelType w:val="hybridMultilevel"/>
    <w:tmpl w:val="159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E67E7"/>
    <w:multiLevelType w:val="hybridMultilevel"/>
    <w:tmpl w:val="AE46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8E4B54"/>
    <w:multiLevelType w:val="hybridMultilevel"/>
    <w:tmpl w:val="400EE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4E439C"/>
    <w:multiLevelType w:val="hybridMultilevel"/>
    <w:tmpl w:val="0F5A4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533390"/>
    <w:multiLevelType w:val="hybridMultilevel"/>
    <w:tmpl w:val="C8F86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B50A2"/>
    <w:multiLevelType w:val="hybridMultilevel"/>
    <w:tmpl w:val="2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E230FE"/>
    <w:multiLevelType w:val="hybridMultilevel"/>
    <w:tmpl w:val="90CC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3D007A"/>
    <w:multiLevelType w:val="hybridMultilevel"/>
    <w:tmpl w:val="109E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0B5A1F"/>
    <w:multiLevelType w:val="hybridMultilevel"/>
    <w:tmpl w:val="538C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FC4E17"/>
    <w:multiLevelType w:val="hybridMultilevel"/>
    <w:tmpl w:val="1F7A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170B8"/>
    <w:multiLevelType w:val="hybridMultilevel"/>
    <w:tmpl w:val="2E44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702EE1"/>
    <w:multiLevelType w:val="hybridMultilevel"/>
    <w:tmpl w:val="0DB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F22B0D"/>
    <w:multiLevelType w:val="hybridMultilevel"/>
    <w:tmpl w:val="876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E744E9"/>
    <w:multiLevelType w:val="hybridMultilevel"/>
    <w:tmpl w:val="E862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1C534B"/>
    <w:multiLevelType w:val="hybridMultilevel"/>
    <w:tmpl w:val="6D3E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50AC2"/>
    <w:multiLevelType w:val="hybridMultilevel"/>
    <w:tmpl w:val="E7EA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D3572C"/>
    <w:multiLevelType w:val="hybridMultilevel"/>
    <w:tmpl w:val="A58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021F2E"/>
    <w:multiLevelType w:val="hybridMultilevel"/>
    <w:tmpl w:val="B992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4B4E3D"/>
    <w:multiLevelType w:val="hybridMultilevel"/>
    <w:tmpl w:val="8D92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8503A"/>
    <w:multiLevelType w:val="hybridMultilevel"/>
    <w:tmpl w:val="2F48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2B0C02"/>
    <w:multiLevelType w:val="hybridMultilevel"/>
    <w:tmpl w:val="B3E2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831837"/>
    <w:multiLevelType w:val="hybridMultilevel"/>
    <w:tmpl w:val="3AF8A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2B094F"/>
    <w:multiLevelType w:val="hybridMultilevel"/>
    <w:tmpl w:val="B9C4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CD117B"/>
    <w:multiLevelType w:val="hybridMultilevel"/>
    <w:tmpl w:val="5F20B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1A07CC"/>
    <w:multiLevelType w:val="hybridMultilevel"/>
    <w:tmpl w:val="8372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B474EC"/>
    <w:multiLevelType w:val="hybridMultilevel"/>
    <w:tmpl w:val="AA36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40DD1"/>
    <w:multiLevelType w:val="hybridMultilevel"/>
    <w:tmpl w:val="710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1"/>
  </w:num>
  <w:num w:numId="3">
    <w:abstractNumId w:val="33"/>
  </w:num>
  <w:num w:numId="4">
    <w:abstractNumId w:val="41"/>
  </w:num>
  <w:num w:numId="5">
    <w:abstractNumId w:val="22"/>
  </w:num>
  <w:num w:numId="6">
    <w:abstractNumId w:val="1"/>
  </w:num>
  <w:num w:numId="7">
    <w:abstractNumId w:val="5"/>
  </w:num>
  <w:num w:numId="8">
    <w:abstractNumId w:val="38"/>
  </w:num>
  <w:num w:numId="9">
    <w:abstractNumId w:val="9"/>
  </w:num>
  <w:num w:numId="10">
    <w:abstractNumId w:val="14"/>
  </w:num>
  <w:num w:numId="11">
    <w:abstractNumId w:val="40"/>
  </w:num>
  <w:num w:numId="12">
    <w:abstractNumId w:val="26"/>
  </w:num>
  <w:num w:numId="13">
    <w:abstractNumId w:val="23"/>
  </w:num>
  <w:num w:numId="14">
    <w:abstractNumId w:val="17"/>
  </w:num>
  <w:num w:numId="15">
    <w:abstractNumId w:val="35"/>
  </w:num>
  <w:num w:numId="16">
    <w:abstractNumId w:val="15"/>
  </w:num>
  <w:num w:numId="17">
    <w:abstractNumId w:val="13"/>
  </w:num>
  <w:num w:numId="18">
    <w:abstractNumId w:val="0"/>
  </w:num>
  <w:num w:numId="19">
    <w:abstractNumId w:val="19"/>
  </w:num>
  <w:num w:numId="20">
    <w:abstractNumId w:val="29"/>
  </w:num>
  <w:num w:numId="21">
    <w:abstractNumId w:val="37"/>
  </w:num>
  <w:num w:numId="22">
    <w:abstractNumId w:val="16"/>
  </w:num>
  <w:num w:numId="23">
    <w:abstractNumId w:val="6"/>
  </w:num>
  <w:num w:numId="24">
    <w:abstractNumId w:val="42"/>
  </w:num>
  <w:num w:numId="25">
    <w:abstractNumId w:val="32"/>
  </w:num>
  <w:num w:numId="26">
    <w:abstractNumId w:val="36"/>
  </w:num>
  <w:num w:numId="27">
    <w:abstractNumId w:val="21"/>
  </w:num>
  <w:num w:numId="28">
    <w:abstractNumId w:val="11"/>
  </w:num>
  <w:num w:numId="29">
    <w:abstractNumId w:val="10"/>
  </w:num>
  <w:num w:numId="30">
    <w:abstractNumId w:val="25"/>
  </w:num>
  <w:num w:numId="31">
    <w:abstractNumId w:val="12"/>
  </w:num>
  <w:num w:numId="32">
    <w:abstractNumId w:val="34"/>
  </w:num>
  <w:num w:numId="33">
    <w:abstractNumId w:val="4"/>
  </w:num>
  <w:num w:numId="34">
    <w:abstractNumId w:val="24"/>
  </w:num>
  <w:num w:numId="35">
    <w:abstractNumId w:val="8"/>
  </w:num>
  <w:num w:numId="36">
    <w:abstractNumId w:val="3"/>
  </w:num>
  <w:num w:numId="37">
    <w:abstractNumId w:val="28"/>
  </w:num>
  <w:num w:numId="38">
    <w:abstractNumId w:val="7"/>
  </w:num>
  <w:num w:numId="39">
    <w:abstractNumId w:val="20"/>
  </w:num>
  <w:num w:numId="40">
    <w:abstractNumId w:val="30"/>
  </w:num>
  <w:num w:numId="41">
    <w:abstractNumId w:val="39"/>
  </w:num>
  <w:num w:numId="42">
    <w:abstractNumId w:val="18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NDA1Mbc0MzY0NTBV0lEKTi0uzszPAykwqwUAjaH6/iwAAAA="/>
  </w:docVars>
  <w:rsids>
    <w:rsidRoot w:val="00EF2B6A"/>
    <w:rsid w:val="000038F6"/>
    <w:rsid w:val="000207FB"/>
    <w:rsid w:val="00020F7D"/>
    <w:rsid w:val="00027B54"/>
    <w:rsid w:val="000500E5"/>
    <w:rsid w:val="00052D5E"/>
    <w:rsid w:val="00057545"/>
    <w:rsid w:val="00057EF6"/>
    <w:rsid w:val="000675C5"/>
    <w:rsid w:val="00074E7E"/>
    <w:rsid w:val="0009086D"/>
    <w:rsid w:val="00093871"/>
    <w:rsid w:val="00094059"/>
    <w:rsid w:val="000951E6"/>
    <w:rsid w:val="000B3333"/>
    <w:rsid w:val="000B60C5"/>
    <w:rsid w:val="000B613F"/>
    <w:rsid w:val="000B6298"/>
    <w:rsid w:val="000D4538"/>
    <w:rsid w:val="000D4A5E"/>
    <w:rsid w:val="000D5083"/>
    <w:rsid w:val="000D71FA"/>
    <w:rsid w:val="000E1734"/>
    <w:rsid w:val="000F1EC7"/>
    <w:rsid w:val="00101C22"/>
    <w:rsid w:val="00104D55"/>
    <w:rsid w:val="001074EF"/>
    <w:rsid w:val="00117BC0"/>
    <w:rsid w:val="00132874"/>
    <w:rsid w:val="00140550"/>
    <w:rsid w:val="00150A4D"/>
    <w:rsid w:val="0015393A"/>
    <w:rsid w:val="0015674D"/>
    <w:rsid w:val="00161503"/>
    <w:rsid w:val="00177EC7"/>
    <w:rsid w:val="00192C0B"/>
    <w:rsid w:val="00196667"/>
    <w:rsid w:val="001B347D"/>
    <w:rsid w:val="001D7B2C"/>
    <w:rsid w:val="00201396"/>
    <w:rsid w:val="00212E1E"/>
    <w:rsid w:val="002237ED"/>
    <w:rsid w:val="002558AA"/>
    <w:rsid w:val="00261F50"/>
    <w:rsid w:val="00266165"/>
    <w:rsid w:val="0026696E"/>
    <w:rsid w:val="002822EB"/>
    <w:rsid w:val="0029357D"/>
    <w:rsid w:val="002B3315"/>
    <w:rsid w:val="002C00E7"/>
    <w:rsid w:val="002C5531"/>
    <w:rsid w:val="002D49E8"/>
    <w:rsid w:val="002E3AF1"/>
    <w:rsid w:val="00300470"/>
    <w:rsid w:val="00316946"/>
    <w:rsid w:val="003437A1"/>
    <w:rsid w:val="00351008"/>
    <w:rsid w:val="003535A9"/>
    <w:rsid w:val="00360231"/>
    <w:rsid w:val="003632CB"/>
    <w:rsid w:val="00372512"/>
    <w:rsid w:val="003744BD"/>
    <w:rsid w:val="003851AA"/>
    <w:rsid w:val="00387DF9"/>
    <w:rsid w:val="003A0434"/>
    <w:rsid w:val="003D4242"/>
    <w:rsid w:val="003E2BF9"/>
    <w:rsid w:val="003F67E6"/>
    <w:rsid w:val="0040319E"/>
    <w:rsid w:val="00434DB8"/>
    <w:rsid w:val="00446983"/>
    <w:rsid w:val="004639FC"/>
    <w:rsid w:val="00464431"/>
    <w:rsid w:val="00465170"/>
    <w:rsid w:val="00475A1D"/>
    <w:rsid w:val="00475BD0"/>
    <w:rsid w:val="00484049"/>
    <w:rsid w:val="004974D3"/>
    <w:rsid w:val="004A0C98"/>
    <w:rsid w:val="004A116B"/>
    <w:rsid w:val="004B7CC9"/>
    <w:rsid w:val="004C1E7A"/>
    <w:rsid w:val="004C1F81"/>
    <w:rsid w:val="004D59E6"/>
    <w:rsid w:val="004D5C31"/>
    <w:rsid w:val="00504845"/>
    <w:rsid w:val="0050680E"/>
    <w:rsid w:val="00506C57"/>
    <w:rsid w:val="00513214"/>
    <w:rsid w:val="00514AD2"/>
    <w:rsid w:val="00517985"/>
    <w:rsid w:val="00526EA6"/>
    <w:rsid w:val="00546610"/>
    <w:rsid w:val="00551D94"/>
    <w:rsid w:val="00556A51"/>
    <w:rsid w:val="00556C58"/>
    <w:rsid w:val="00560E2F"/>
    <w:rsid w:val="005739A4"/>
    <w:rsid w:val="005868BC"/>
    <w:rsid w:val="00587472"/>
    <w:rsid w:val="00594D9A"/>
    <w:rsid w:val="005B040E"/>
    <w:rsid w:val="005B35B2"/>
    <w:rsid w:val="005E4258"/>
    <w:rsid w:val="005F44A2"/>
    <w:rsid w:val="005F6D72"/>
    <w:rsid w:val="005F6F4D"/>
    <w:rsid w:val="006020F5"/>
    <w:rsid w:val="006150A1"/>
    <w:rsid w:val="00620F64"/>
    <w:rsid w:val="006232DF"/>
    <w:rsid w:val="006517E0"/>
    <w:rsid w:val="00660ACC"/>
    <w:rsid w:val="00674F6F"/>
    <w:rsid w:val="00682CFB"/>
    <w:rsid w:val="006A5E69"/>
    <w:rsid w:val="006E2743"/>
    <w:rsid w:val="006E3A82"/>
    <w:rsid w:val="006E4AC5"/>
    <w:rsid w:val="006F4DB7"/>
    <w:rsid w:val="0070022A"/>
    <w:rsid w:val="00703EE6"/>
    <w:rsid w:val="00706CDA"/>
    <w:rsid w:val="0073440A"/>
    <w:rsid w:val="00734465"/>
    <w:rsid w:val="00746244"/>
    <w:rsid w:val="00775C2F"/>
    <w:rsid w:val="00790027"/>
    <w:rsid w:val="007A147E"/>
    <w:rsid w:val="007A1733"/>
    <w:rsid w:val="007B6E78"/>
    <w:rsid w:val="007C15A7"/>
    <w:rsid w:val="007C4ACA"/>
    <w:rsid w:val="007C68E8"/>
    <w:rsid w:val="007D3FFD"/>
    <w:rsid w:val="007D49A5"/>
    <w:rsid w:val="007E0D9A"/>
    <w:rsid w:val="007E149C"/>
    <w:rsid w:val="007E52D3"/>
    <w:rsid w:val="007F3F6E"/>
    <w:rsid w:val="0080023A"/>
    <w:rsid w:val="0081058E"/>
    <w:rsid w:val="00812FA0"/>
    <w:rsid w:val="00844333"/>
    <w:rsid w:val="00852F78"/>
    <w:rsid w:val="00856AA0"/>
    <w:rsid w:val="00863379"/>
    <w:rsid w:val="00867741"/>
    <w:rsid w:val="00871AD0"/>
    <w:rsid w:val="00885CDA"/>
    <w:rsid w:val="008B0786"/>
    <w:rsid w:val="008B2980"/>
    <w:rsid w:val="008E385C"/>
    <w:rsid w:val="008E5D3F"/>
    <w:rsid w:val="008F01CB"/>
    <w:rsid w:val="008F020A"/>
    <w:rsid w:val="008F18CC"/>
    <w:rsid w:val="00922D2E"/>
    <w:rsid w:val="00924705"/>
    <w:rsid w:val="00931695"/>
    <w:rsid w:val="00953D73"/>
    <w:rsid w:val="00962B53"/>
    <w:rsid w:val="00970DA6"/>
    <w:rsid w:val="00974B4A"/>
    <w:rsid w:val="009823FB"/>
    <w:rsid w:val="00986523"/>
    <w:rsid w:val="009A2352"/>
    <w:rsid w:val="009A26E6"/>
    <w:rsid w:val="009B4DB2"/>
    <w:rsid w:val="009B54E1"/>
    <w:rsid w:val="009C39D7"/>
    <w:rsid w:val="009E048F"/>
    <w:rsid w:val="009E0A4E"/>
    <w:rsid w:val="009E56C1"/>
    <w:rsid w:val="009E73C4"/>
    <w:rsid w:val="009E7961"/>
    <w:rsid w:val="00A1004B"/>
    <w:rsid w:val="00A107C6"/>
    <w:rsid w:val="00A24953"/>
    <w:rsid w:val="00A606DE"/>
    <w:rsid w:val="00A62A4A"/>
    <w:rsid w:val="00A9477F"/>
    <w:rsid w:val="00A97140"/>
    <w:rsid w:val="00AB6A1B"/>
    <w:rsid w:val="00AC2C34"/>
    <w:rsid w:val="00AD7139"/>
    <w:rsid w:val="00B2719B"/>
    <w:rsid w:val="00B3333E"/>
    <w:rsid w:val="00B47000"/>
    <w:rsid w:val="00B47B28"/>
    <w:rsid w:val="00B47E16"/>
    <w:rsid w:val="00B508AD"/>
    <w:rsid w:val="00B51704"/>
    <w:rsid w:val="00B57A29"/>
    <w:rsid w:val="00B8475D"/>
    <w:rsid w:val="00B975FC"/>
    <w:rsid w:val="00BC0F01"/>
    <w:rsid w:val="00BD6B85"/>
    <w:rsid w:val="00BE7F28"/>
    <w:rsid w:val="00BF409C"/>
    <w:rsid w:val="00BF5906"/>
    <w:rsid w:val="00C200A6"/>
    <w:rsid w:val="00C216D4"/>
    <w:rsid w:val="00C45B52"/>
    <w:rsid w:val="00C46B7C"/>
    <w:rsid w:val="00C641F6"/>
    <w:rsid w:val="00C660E5"/>
    <w:rsid w:val="00C96AA3"/>
    <w:rsid w:val="00CA147D"/>
    <w:rsid w:val="00CC357E"/>
    <w:rsid w:val="00CC5CB6"/>
    <w:rsid w:val="00CE4F18"/>
    <w:rsid w:val="00CF10E9"/>
    <w:rsid w:val="00D00BBC"/>
    <w:rsid w:val="00D10B48"/>
    <w:rsid w:val="00D23E5C"/>
    <w:rsid w:val="00D24315"/>
    <w:rsid w:val="00D50CAD"/>
    <w:rsid w:val="00D61909"/>
    <w:rsid w:val="00D653CC"/>
    <w:rsid w:val="00D74C9F"/>
    <w:rsid w:val="00D9005E"/>
    <w:rsid w:val="00D95369"/>
    <w:rsid w:val="00D955CA"/>
    <w:rsid w:val="00DA52C4"/>
    <w:rsid w:val="00DC38B8"/>
    <w:rsid w:val="00DE5CAF"/>
    <w:rsid w:val="00DE61FE"/>
    <w:rsid w:val="00DF1FC9"/>
    <w:rsid w:val="00E02342"/>
    <w:rsid w:val="00E153CC"/>
    <w:rsid w:val="00E16D1D"/>
    <w:rsid w:val="00E31C76"/>
    <w:rsid w:val="00E40D9A"/>
    <w:rsid w:val="00E53652"/>
    <w:rsid w:val="00E55457"/>
    <w:rsid w:val="00E87712"/>
    <w:rsid w:val="00E87DB6"/>
    <w:rsid w:val="00EB11B6"/>
    <w:rsid w:val="00EB5D8F"/>
    <w:rsid w:val="00EB6953"/>
    <w:rsid w:val="00EE05D9"/>
    <w:rsid w:val="00EF2B6A"/>
    <w:rsid w:val="00F10C62"/>
    <w:rsid w:val="00F20407"/>
    <w:rsid w:val="00F407DE"/>
    <w:rsid w:val="00F44557"/>
    <w:rsid w:val="00F47086"/>
    <w:rsid w:val="00F6319A"/>
    <w:rsid w:val="00F7293D"/>
    <w:rsid w:val="00F73192"/>
    <w:rsid w:val="00F96334"/>
    <w:rsid w:val="00FA24C4"/>
    <w:rsid w:val="00FA52EE"/>
    <w:rsid w:val="00FC0035"/>
    <w:rsid w:val="00FC30C4"/>
    <w:rsid w:val="00FF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8F5364"/>
  <w15:chartTrackingRefBased/>
  <w15:docId w15:val="{B77D234A-D4A7-4B6E-BF5C-CED5527F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64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2B6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F2B6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F2B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EF2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B6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4A5E"/>
    <w:pPr>
      <w:tabs>
        <w:tab w:val="center" w:pos="4680"/>
        <w:tab w:val="right" w:pos="936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D4A5E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4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4BD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06C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00BB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PlainTable2">
    <w:name w:val="Plain Table 2"/>
    <w:basedOn w:val="TableNormal"/>
    <w:uiPriority w:val="42"/>
    <w:rsid w:val="00D00B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43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2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4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17075-A23A-435B-9969-A3EA4BA2F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9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,Urszula</dc:creator>
  <cp:keywords/>
  <dc:description/>
  <cp:lastModifiedBy>12039</cp:lastModifiedBy>
  <cp:revision>2</cp:revision>
  <cp:lastPrinted>2019-09-30T16:42:00Z</cp:lastPrinted>
  <dcterms:created xsi:type="dcterms:W3CDTF">2019-10-14T20:19:00Z</dcterms:created>
  <dcterms:modified xsi:type="dcterms:W3CDTF">2019-10-14T20:19:00Z</dcterms:modified>
</cp:coreProperties>
</file>